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-NN classification anomaly detector: Supervised anomaly detection using k-NN classification on labeled data; positive-class probabilities above a threshold indicate events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k-Nearest Neighbors (</w:t>
      </w:r>
      <w:r>
        <w:rPr>
          <w:rStyle w:val="VerbatimChar"/>
        </w:rPr>
        <w:t xml:space="preserve">cla_knn</w:t>
      </w:r>
      <w:r>
        <w:t xml:space="preserve">). It uses labeled events, a simple train/test split, and min–max normalization. Steps: load packages/data, visualize, preprocess, define and fit the classifier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k-NN classifier for events (hanc_ml + cla_knn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knn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32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32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01Z</dcterms:created>
  <dcterms:modified xsi:type="dcterms:W3CDTF">2025-10-29T18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